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163B72E" w:rsidR="001B1F84" w:rsidRDefault="00C91E3E">
      <w:pPr>
        <w:spacing w:after="0" w:line="360" w:lineRule="auto"/>
      </w:pPr>
      <w:sdt>
        <w:sdtPr>
          <w:tag w:val="goog_rdk_0"/>
          <w:id w:val="314148046"/>
        </w:sdtPr>
        <w:sdtEndPr/>
        <w:sdtContent/>
      </w:sdt>
      <w:sdt>
        <w:sdtPr>
          <w:tag w:val="goog_rdk_1"/>
          <w:id w:val="904269621"/>
          <w:showingPlcHdr/>
        </w:sdtPr>
        <w:sdtEndPr/>
        <w:sdtContent>
          <w:r w:rsidR="000210EC">
            <w:t xml:space="preserve">     </w:t>
          </w:r>
        </w:sdtContent>
      </w:sdt>
    </w:p>
    <w:p w14:paraId="0000000A" w14:textId="77777777" w:rsidR="001B1F84" w:rsidRDefault="001B1F84">
      <w:pPr>
        <w:spacing w:after="0" w:line="360" w:lineRule="auto"/>
      </w:pP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32CC55A8" w:rsidR="001B1F84" w:rsidRDefault="000210EC">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r w:rsidR="006F1FFA">
        <w:rPr>
          <w:rFonts w:ascii="Times New Roman" w:eastAsia="Times New Roman" w:hAnsi="Times New Roman" w:cs="Times New Roman"/>
          <w:sz w:val="24"/>
          <w:szCs w:val="24"/>
        </w:rPr>
        <w:t xml:space="preserve"> Convolutional Neural Network</w:t>
      </w:r>
      <w:r w:rsidR="00A916FD">
        <w:rPr>
          <w:rFonts w:ascii="Times New Roman" w:eastAsia="Times New Roman" w:hAnsi="Times New Roman" w:cs="Times New Roman"/>
          <w:sz w:val="24"/>
          <w:szCs w:val="24"/>
        </w:rPr>
        <w:t xml:space="preserve"> </w:t>
      </w:r>
      <w:r w:rsidR="00F7272C">
        <w:rPr>
          <w:rFonts w:ascii="Times New Roman" w:eastAsia="Times New Roman" w:hAnsi="Times New Roman" w:cs="Times New Roman"/>
          <w:sz w:val="24"/>
          <w:szCs w:val="24"/>
        </w:rPr>
        <w:t>Classification of</w:t>
      </w:r>
      <w:r w:rsidR="00A916FD">
        <w:rPr>
          <w:rFonts w:ascii="Times New Roman" w:eastAsia="Times New Roman" w:hAnsi="Times New Roman" w:cs="Times New Roman"/>
          <w:sz w:val="24"/>
          <w:szCs w:val="24"/>
        </w:rPr>
        <w:t xml:space="preserve"> Internet-Scale Internet of Things Devices</w:t>
      </w:r>
    </w:p>
    <w:p w14:paraId="0000000E" w14:textId="2C4FC283" w:rsidR="001B1F84" w:rsidRDefault="00192DE0">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w:t>
      </w:r>
      <w:r w:rsidR="00EF108D">
        <w:rPr>
          <w:rFonts w:ascii="Times New Roman" w:eastAsia="Times New Roman" w:hAnsi="Times New Roman" w:cs="Times New Roman"/>
          <w:sz w:val="24"/>
          <w:szCs w:val="24"/>
        </w:rPr>
        <w:t>60</w:t>
      </w:r>
      <w:r>
        <w:br w:type="page"/>
      </w:r>
    </w:p>
    <w:p w14:paraId="0000000F" w14:textId="77777777" w:rsidR="001B1F84" w:rsidRDefault="00192DE0">
      <w:pPr>
        <w:pStyle w:val="Heading1"/>
        <w:spacing w:after="0"/>
      </w:pPr>
      <w:r>
        <w:lastRenderedPageBreak/>
        <w:t>INTRODUCTION</w:t>
      </w:r>
    </w:p>
    <w:p w14:paraId="00000010" w14:textId="7E50BA7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w:t>
      </w:r>
      <w:r w:rsidR="00DD5F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EndPr/>
        <w:sdtContent/>
      </w:sdt>
      <w:r>
        <w:rPr>
          <w:rFonts w:ascii="Times New Roman" w:eastAsia="Times New Roman" w:hAnsi="Times New Roman" w:cs="Times New Roman"/>
          <w:sz w:val="24"/>
          <w:szCs w:val="24"/>
        </w:rPr>
        <w:t xml:space="preserve">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w:t>
      </w:r>
      <w:r w:rsidR="00246F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 1D Convolutional Neural Network is the most efficient model for the classification of Internet-Scale Internet of Things devices. Suggestions were made by the researcher to examine this phenomenon further by exploring both the classification of distinct cyber</w:t>
      </w:r>
      <w:r w:rsidR="00DC32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ats and </w:t>
      </w:r>
      <w:r w:rsidR="00246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term classification performance of the model. </w:t>
      </w:r>
    </w:p>
    <w:p w14:paraId="00000011" w14:textId="77777777" w:rsidR="001B1F84" w:rsidRDefault="00192DE0">
      <w:pPr>
        <w:pStyle w:val="Heading1"/>
        <w:spacing w:after="0"/>
      </w:pPr>
      <w:r>
        <w:t>LITERATURE REVIEW</w:t>
      </w:r>
    </w:p>
    <w:p w14:paraId="00000012" w14:textId="122A5D7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6F00">
        <w:rPr>
          <w:rFonts w:ascii="Times New Roman" w:eastAsia="Times New Roman" w:hAnsi="Times New Roman" w:cs="Times New Roman"/>
          <w:sz w:val="24"/>
          <w:szCs w:val="24"/>
        </w:rPr>
        <w:t>Numerous studies</w:t>
      </w:r>
      <w:r>
        <w:rPr>
          <w:rFonts w:ascii="Times New Roman" w:eastAsia="Times New Roman" w:hAnsi="Times New Roman" w:cs="Times New Roman"/>
          <w:sz w:val="24"/>
          <w:szCs w:val="24"/>
        </w:rPr>
        <w:t xml:space="preserve"> indicate the use of machine learning for fingerprinting IoT devices. Multiple works have developed models that accurately classify digital devices </w:t>
      </w:r>
      <w:r w:rsidR="00DC3239">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oT </w:t>
      </w:r>
      <w:r w:rsidR="00DC3239">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0D65785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w:t>
      </w:r>
      <w:r w:rsidR="00CD31F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comparison o</w:t>
      </w:r>
      <w:r w:rsidR="00F02149">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past </w:t>
      </w:r>
      <w:r w:rsidR="00F0214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rather than solely on one new </w:t>
      </w:r>
      <w:r w:rsidR="00F02149">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is work aims to fill the gap in </w:t>
      </w:r>
      <w:r>
        <w:rPr>
          <w:rFonts w:ascii="Times New Roman" w:eastAsia="Times New Roman" w:hAnsi="Times New Roman" w:cs="Times New Roman"/>
          <w:sz w:val="24"/>
          <w:szCs w:val="24"/>
        </w:rPr>
        <w:lastRenderedPageBreak/>
        <w:t xml:space="preserve">the knowledge of internet wide IoT classifiers, </w:t>
      </w:r>
      <w:r w:rsidR="007963E6">
        <w:rPr>
          <w:rFonts w:ascii="Times New Roman" w:eastAsia="Times New Roman" w:hAnsi="Times New Roman" w:cs="Times New Roman"/>
          <w:sz w:val="24"/>
          <w:szCs w:val="24"/>
        </w:rPr>
        <w:t>justifying</w:t>
      </w:r>
      <w:r>
        <w:rPr>
          <w:rFonts w:ascii="Times New Roman" w:eastAsia="Times New Roman" w:hAnsi="Times New Roman" w:cs="Times New Roman"/>
          <w:sz w:val="24"/>
          <w:szCs w:val="24"/>
        </w:rPr>
        <w:t xml:space="preserve"> which model and methodology create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w:t>
      </w:r>
      <w:r w:rsidR="00CD31F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patial relationships causing a loss of accuracy. Finally, it is plausible that reducing data given to the model will drop </w:t>
      </w:r>
      <w:r w:rsidR="00CD3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un time and performance of the model. Reducing data gives the model less to learn, reducing training time at the cost of lowered accuracy. Upon a further dive into examining these initial assumptions and answering the </w:t>
      </w:r>
      <w:proofErr w:type="gramStart"/>
      <w:r>
        <w:rPr>
          <w:rFonts w:ascii="Times New Roman" w:eastAsia="Times New Roman" w:hAnsi="Times New Roman" w:cs="Times New Roman"/>
          <w:sz w:val="24"/>
          <w:szCs w:val="24"/>
        </w:rPr>
        <w:t>aforementioned questions</w:t>
      </w:r>
      <w:proofErr w:type="gramEnd"/>
      <w:r>
        <w:rPr>
          <w:rFonts w:ascii="Times New Roman" w:eastAsia="Times New Roman" w:hAnsi="Times New Roman" w:cs="Times New Roman"/>
          <w:sz w:val="24"/>
          <w:szCs w:val="24"/>
        </w:rPr>
        <w:t xml:space="preserve">, it will be possible to address the gaps in the current research and find the model that performs most efficiently for IoT device classification. </w:t>
      </w:r>
    </w:p>
    <w:p w14:paraId="00000015" w14:textId="77777777" w:rsidR="001B1F84" w:rsidRDefault="00192DE0">
      <w:pPr>
        <w:pStyle w:val="Heading1"/>
        <w:spacing w:after="0"/>
      </w:pPr>
      <w:r>
        <w:t>METHODOLOGY</w:t>
      </w:r>
    </w:p>
    <w:p w14:paraId="00000016" w14:textId="0D70A9C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off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w:t>
      </w:r>
      <w:r w:rsidR="000B04D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w:t>
      </w:r>
      <w:r w:rsidR="000B0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the packet features. In return</w:t>
      </w:r>
      <w:r w:rsidR="000B04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1090AF85"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 xml:space="preserve">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w:t>
      </w:r>
      <w:r w:rsidR="002E443B">
        <w:rPr>
          <w:rFonts w:ascii="Times New Roman" w:eastAsia="Times New Roman" w:hAnsi="Times New Roman" w:cs="Times New Roman"/>
          <w:sz w:val="24"/>
          <w:szCs w:val="24"/>
        </w:rPr>
        <w:t>The source code</w:t>
      </w:r>
      <w:r w:rsidR="00F52F4E">
        <w:rPr>
          <w:rFonts w:ascii="Times New Roman" w:eastAsia="Times New Roman" w:hAnsi="Times New Roman" w:cs="Times New Roman"/>
          <w:sz w:val="24"/>
          <w:szCs w:val="24"/>
        </w:rPr>
        <w:t xml:space="preserve"> </w:t>
      </w:r>
      <w:r w:rsidR="00961293">
        <w:rPr>
          <w:rFonts w:ascii="Times New Roman" w:eastAsia="Times New Roman" w:hAnsi="Times New Roman" w:cs="Times New Roman"/>
          <w:sz w:val="24"/>
          <w:szCs w:val="24"/>
        </w:rPr>
        <w:t xml:space="preserve">for the developed methodology </w:t>
      </w:r>
      <w:r w:rsidR="00F52F4E">
        <w:rPr>
          <w:rFonts w:ascii="Times New Roman" w:eastAsia="Times New Roman" w:hAnsi="Times New Roman" w:cs="Times New Roman"/>
          <w:sz w:val="24"/>
          <w:szCs w:val="24"/>
        </w:rPr>
        <w:t>is</w:t>
      </w:r>
      <w:r w:rsidR="00961293">
        <w:rPr>
          <w:rFonts w:ascii="Times New Roman" w:eastAsia="Times New Roman" w:hAnsi="Times New Roman" w:cs="Times New Roman"/>
          <w:sz w:val="24"/>
          <w:szCs w:val="24"/>
        </w:rPr>
        <w:t xml:space="preserve"> made available to the re</w:t>
      </w:r>
      <w:r w:rsidR="00961293" w:rsidRPr="00B4372A">
        <w:rPr>
          <w:rFonts w:ascii="Times New Roman" w:eastAsia="Times New Roman" w:hAnsi="Times New Roman" w:cs="Times New Roman"/>
          <w:sz w:val="24"/>
          <w:szCs w:val="24"/>
        </w:rPr>
        <w:t>search community via</w:t>
      </w:r>
      <w:r w:rsidR="00B4372A" w:rsidRPr="00B4372A">
        <w:rPr>
          <w:rFonts w:ascii="Times New Roman" w:eastAsia="Times New Roman" w:hAnsi="Times New Roman" w:cs="Times New Roman"/>
          <w:sz w:val="24"/>
          <w:szCs w:val="24"/>
        </w:rPr>
        <w:t xml:space="preserve"> </w:t>
      </w:r>
      <w:hyperlink r:id="rId8" w:history="1">
        <w:r w:rsidR="00B4372A" w:rsidRPr="0055724B">
          <w:rPr>
            <w:rFonts w:ascii="Times New Roman" w:hAnsi="Times New Roman" w:cs="Times New Roman"/>
            <w:sz w:val="24"/>
            <w:szCs w:val="24"/>
          </w:rPr>
          <w:t>https://github.com/IPGeo-API/Efficient-IoT-Classification</w:t>
        </w:r>
      </w:hyperlink>
      <w:r w:rsidR="00B4372A"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00000029" w14:textId="77777777" w:rsidR="001B1F84" w:rsidRDefault="00C91E3E">
      <w:pPr>
        <w:pStyle w:val="Heading1"/>
        <w:spacing w:after="0"/>
      </w:pPr>
      <w:sdt>
        <w:sdtPr>
          <w:tag w:val="goog_rdk_8"/>
          <w:id w:val="882747844"/>
        </w:sdtPr>
        <w:sdtEndPr/>
        <w:sdtContent/>
      </w:sdt>
      <w:r w:rsidR="00192DE0">
        <w:t>RESULTS</w:t>
      </w:r>
    </w:p>
    <w:p w14:paraId="3501832B" w14:textId="4E1F0323" w:rsidR="00B73B0B" w:rsidRPr="00C91E3E" w:rsidRDefault="00192DE0" w:rsidP="00C91E3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packets the model was </w:t>
      </w:r>
      <w:r w:rsidR="00EF108D">
        <w:rPr>
          <w:rFonts w:ascii="Times New Roman" w:eastAsia="Times New Roman" w:hAnsi="Times New Roman" w:cs="Times New Roman"/>
          <w:sz w:val="24"/>
          <w:szCs w:val="24"/>
        </w:rPr>
        <w:t>given to train</w:t>
      </w:r>
      <w:r>
        <w:rPr>
          <w:rFonts w:ascii="Times New Roman" w:eastAsia="Times New Roman" w:hAnsi="Times New Roman" w:cs="Times New Roman"/>
          <w:sz w:val="24"/>
          <w:szCs w:val="24"/>
        </w:rPr>
        <w:t>.</w:t>
      </w:r>
    </w:p>
    <w:p w14:paraId="0000002B" w14:textId="77777777" w:rsidR="001B1F84" w:rsidRDefault="00192DE0">
      <w:pPr>
        <w:pStyle w:val="Heading2"/>
        <w:spacing w:after="0"/>
      </w:pPr>
      <w:r>
        <w:t>Run-Time</w:t>
      </w:r>
    </w:p>
    <w:p w14:paraId="0000002C" w14:textId="122A3CA9"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92DE0">
        <w:rPr>
          <w:rFonts w:ascii="Times New Roman" w:eastAsia="Times New Roman" w:hAnsi="Times New Roman" w:cs="Times New Roman"/>
          <w:sz w:val="24"/>
          <w:szCs w:val="24"/>
        </w:rPr>
        <w:t xml:space="preserve">ost prominent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p w14:paraId="0000002D" w14:textId="77777777" w:rsidR="001B1F84" w:rsidRDefault="00192DE0">
      <w:pPr>
        <w:pStyle w:val="Heading2"/>
        <w:spacing w:after="0"/>
      </w:pPr>
      <w:r>
        <w:t>Model Performance</w:t>
      </w:r>
    </w:p>
    <w:p w14:paraId="0000002E" w14:textId="376A5DB7" w:rsidR="001B1F84" w:rsidRDefault="00192DE0" w:rsidP="00C91E3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w:t>
      </w:r>
      <w:r>
        <w:rPr>
          <w:rFonts w:ascii="Times New Roman" w:eastAsia="Times New Roman" w:hAnsi="Times New Roman" w:cs="Times New Roman"/>
          <w:sz w:val="24"/>
          <w:szCs w:val="24"/>
        </w:rPr>
        <w:lastRenderedPageBreak/>
        <w:t xml:space="preserve">levels, the 1D-CNN outperforms the MW-1D-CNN slightly, but </w:t>
      </w:r>
      <w:sdt>
        <w:sdtPr>
          <w:tag w:val="goog_rdk_11"/>
          <w:id w:val="-1231000576"/>
        </w:sdtPr>
        <w:sdtEnd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p w14:paraId="0000002F" w14:textId="77777777" w:rsidR="001B1F84" w:rsidRDefault="00192DE0">
      <w:pPr>
        <w:pStyle w:val="Heading2"/>
        <w:spacing w:after="0"/>
      </w:pPr>
      <w:r>
        <w:t>Packet Restriction</w:t>
      </w:r>
    </w:p>
    <w:p w14:paraId="51585209" w14:textId="3912015D" w:rsidR="001F3107"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w:t>
      </w:r>
    </w:p>
    <w:p w14:paraId="00000030" w14:textId="44500EF1"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w:t>
      </w:r>
      <w:r>
        <w:rPr>
          <w:rFonts w:ascii="Times New Roman" w:eastAsia="Times New Roman" w:hAnsi="Times New Roman" w:cs="Times New Roman"/>
          <w:sz w:val="24"/>
          <w:szCs w:val="24"/>
        </w:rPr>
        <w:lastRenderedPageBreak/>
        <w:t>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sdtContent>
      </w:sdt>
      <w:r>
        <w:rPr>
          <w:rFonts w:ascii="Times New Roman" w:eastAsia="Times New Roman" w:hAnsi="Times New Roman" w:cs="Times New Roman"/>
          <w:sz w:val="24"/>
          <w:szCs w:val="24"/>
        </w:rPr>
        <w:t xml:space="preserve">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w:t>
      </w:r>
      <w:r>
        <w:rPr>
          <w:rFonts w:ascii="Times New Roman" w:eastAsia="Times New Roman" w:hAnsi="Times New Roman" w:cs="Times New Roman"/>
          <w:sz w:val="24"/>
          <w:szCs w:val="24"/>
        </w:rPr>
        <w:lastRenderedPageBreak/>
        <w:t>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038CB009" w:rsidR="001B1F84" w:rsidRDefault="001B1F84" w:rsidP="00C91E3E">
      <w:pPr>
        <w:pStyle w:val="Heading1"/>
        <w:spacing w:after="0"/>
        <w:jc w:val="left"/>
      </w:pPr>
    </w:p>
    <w:sectPr w:rsidR="001B1F84">
      <w:headerReference w:type="defaul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3AFB" w14:textId="77777777" w:rsidR="00504EE8" w:rsidRDefault="00504EE8">
      <w:pPr>
        <w:spacing w:after="0" w:line="240" w:lineRule="auto"/>
      </w:pPr>
      <w:r>
        <w:separator/>
      </w:r>
    </w:p>
  </w:endnote>
  <w:endnote w:type="continuationSeparator" w:id="0">
    <w:p w14:paraId="45153654" w14:textId="77777777" w:rsidR="00504EE8" w:rsidRDefault="00504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3EDE0" w14:textId="77777777" w:rsidR="00504EE8" w:rsidRDefault="00504EE8">
      <w:pPr>
        <w:spacing w:after="0" w:line="240" w:lineRule="auto"/>
      </w:pPr>
      <w:r>
        <w:separator/>
      </w:r>
    </w:p>
  </w:footnote>
  <w:footnote w:type="continuationSeparator" w:id="0">
    <w:p w14:paraId="759DF95C" w14:textId="77777777" w:rsidR="00504EE8" w:rsidRDefault="00504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mwqAUAviWHoywAAAA="/>
  </w:docVars>
  <w:rsids>
    <w:rsidRoot w:val="001B1F84"/>
    <w:rsid w:val="000210EC"/>
    <w:rsid w:val="00085741"/>
    <w:rsid w:val="00092013"/>
    <w:rsid w:val="000B04D2"/>
    <w:rsid w:val="000C0CA0"/>
    <w:rsid w:val="00192DE0"/>
    <w:rsid w:val="001B1F84"/>
    <w:rsid w:val="001F3107"/>
    <w:rsid w:val="00246F00"/>
    <w:rsid w:val="00265773"/>
    <w:rsid w:val="002733B6"/>
    <w:rsid w:val="002E443B"/>
    <w:rsid w:val="003361A9"/>
    <w:rsid w:val="003F5504"/>
    <w:rsid w:val="004501A7"/>
    <w:rsid w:val="00504EE8"/>
    <w:rsid w:val="0055724B"/>
    <w:rsid w:val="006D0B55"/>
    <w:rsid w:val="006F1FFA"/>
    <w:rsid w:val="007963E6"/>
    <w:rsid w:val="0086075E"/>
    <w:rsid w:val="00961293"/>
    <w:rsid w:val="00982DD1"/>
    <w:rsid w:val="009D298A"/>
    <w:rsid w:val="00A916FD"/>
    <w:rsid w:val="00AD494E"/>
    <w:rsid w:val="00B05A4C"/>
    <w:rsid w:val="00B2416E"/>
    <w:rsid w:val="00B4372A"/>
    <w:rsid w:val="00B73B0B"/>
    <w:rsid w:val="00BD7878"/>
    <w:rsid w:val="00C433C6"/>
    <w:rsid w:val="00C64F94"/>
    <w:rsid w:val="00C91E3E"/>
    <w:rsid w:val="00C93182"/>
    <w:rsid w:val="00CC000F"/>
    <w:rsid w:val="00CC5850"/>
    <w:rsid w:val="00CD31FE"/>
    <w:rsid w:val="00D1334F"/>
    <w:rsid w:val="00DB011C"/>
    <w:rsid w:val="00DC3239"/>
    <w:rsid w:val="00DD5F84"/>
    <w:rsid w:val="00E76143"/>
    <w:rsid w:val="00EC15A5"/>
    <w:rsid w:val="00ED5BAC"/>
    <w:rsid w:val="00EF108D"/>
    <w:rsid w:val="00F02149"/>
    <w:rsid w:val="00F52F4E"/>
    <w:rsid w:val="00F72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700</Words>
  <Characters>2679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3</cp:revision>
  <dcterms:created xsi:type="dcterms:W3CDTF">2020-04-24T18:41:00Z</dcterms:created>
  <dcterms:modified xsi:type="dcterms:W3CDTF">2020-04-24T18:43:00Z</dcterms:modified>
</cp:coreProperties>
</file>